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51B061" w14:textId="7F07AA50" w:rsidR="000820EA" w:rsidRDefault="00BF390A">
      <w:r>
        <w:t xml:space="preserve">A relational </w:t>
      </w:r>
      <w:r w:rsidR="002516E6">
        <w:t>database is a datab</w:t>
      </w:r>
      <w:r w:rsidR="000B36ED">
        <w:t>a</w:t>
      </w:r>
      <w:r w:rsidR="002516E6">
        <w:t xml:space="preserve">se </w:t>
      </w:r>
      <w:r w:rsidR="000B36ED">
        <w:t xml:space="preserve">that forms relations between tables </w:t>
      </w:r>
      <w:r w:rsidR="00A3140A">
        <w:t xml:space="preserve">that store data on specific entities. </w:t>
      </w:r>
      <w:r w:rsidR="00D01FFE">
        <w:t>A relational database u</w:t>
      </w:r>
      <w:r w:rsidR="00871624">
        <w:t xml:space="preserve">ses a strict schema for </w:t>
      </w:r>
      <w:r w:rsidR="00F07CF0">
        <w:t>each table</w:t>
      </w:r>
      <w:r w:rsidR="003C3CA8">
        <w:t xml:space="preserve">, such as </w:t>
      </w:r>
      <w:r w:rsidR="00CC0791">
        <w:t>an ID number</w:t>
      </w:r>
      <w:r w:rsidR="005F626D">
        <w:t xml:space="preserve">, Name, </w:t>
      </w:r>
      <w:r w:rsidR="0021049A">
        <w:t>Gender</w:t>
      </w:r>
      <w:r w:rsidR="00B322BA">
        <w:t xml:space="preserve">, and Race for </w:t>
      </w:r>
      <w:r w:rsidR="00473EE1">
        <w:t>the columns</w:t>
      </w:r>
      <w:r w:rsidR="003E6D36">
        <w:t xml:space="preserve"> of one table, and an ID </w:t>
      </w:r>
      <w:r w:rsidR="00EF0E64">
        <w:t xml:space="preserve">number, Phone number, Address, and </w:t>
      </w:r>
      <w:r w:rsidR="00F32625">
        <w:t xml:space="preserve">Email Address on another table. </w:t>
      </w:r>
      <w:r w:rsidR="00D74D34">
        <w:t xml:space="preserve">These tables </w:t>
      </w:r>
      <w:r w:rsidR="002D37AB">
        <w:t xml:space="preserve">can then be used in combination because of their relationships </w:t>
      </w:r>
      <w:r w:rsidR="00DB4574">
        <w:t xml:space="preserve">to </w:t>
      </w:r>
      <w:r w:rsidR="00B03E66">
        <w:t xml:space="preserve">collate the information </w:t>
      </w:r>
      <w:r w:rsidR="005043BE">
        <w:t xml:space="preserve">into </w:t>
      </w:r>
      <w:r w:rsidR="00D75A84">
        <w:t>the</w:t>
      </w:r>
      <w:r w:rsidR="005043BE">
        <w:t xml:space="preserve"> desired </w:t>
      </w:r>
      <w:r w:rsidR="00BB2C1E">
        <w:t xml:space="preserve">format showing </w:t>
      </w:r>
      <w:r w:rsidR="00D75A84">
        <w:t xml:space="preserve">any part or </w:t>
      </w:r>
      <w:proofErr w:type="gramStart"/>
      <w:r w:rsidR="00D75A84">
        <w:t>all of</w:t>
      </w:r>
      <w:proofErr w:type="gramEnd"/>
      <w:r w:rsidR="00D75A84">
        <w:t xml:space="preserve"> the information about a specific person in the database.</w:t>
      </w:r>
      <w:r w:rsidR="00E10C66">
        <w:t xml:space="preserve"> A relational</w:t>
      </w:r>
      <w:r w:rsidR="00DE2D37">
        <w:t xml:space="preserve"> database takes longer to set up initially</w:t>
      </w:r>
      <w:r w:rsidR="00467266">
        <w:t>, but it is easier to maintain down the road.</w:t>
      </w:r>
      <w:r w:rsidR="00B36D63">
        <w:t xml:space="preserve">  </w:t>
      </w:r>
      <w:r w:rsidR="002D3C13">
        <w:t xml:space="preserve">For smaller projects, relational databases </w:t>
      </w:r>
      <w:r w:rsidR="00F428A3">
        <w:t>are fast</w:t>
      </w:r>
      <w:r w:rsidR="0006042D">
        <w:t xml:space="preserve"> when being manipulated but slow considerably </w:t>
      </w:r>
      <w:r w:rsidR="00D17301">
        <w:t>as they become larger.</w:t>
      </w:r>
    </w:p>
    <w:p w14:paraId="35C0A3C9" w14:textId="3E4927CF" w:rsidR="00A415D4" w:rsidRDefault="002B7B69">
      <w:r>
        <w:t xml:space="preserve">A non-relational database </w:t>
      </w:r>
      <w:r w:rsidR="00A41164">
        <w:t>is eas</w:t>
      </w:r>
      <w:r w:rsidR="00D11541">
        <w:t>ier to set up when you have large amounts of data</w:t>
      </w:r>
      <w:r w:rsidR="00221C64">
        <w:t xml:space="preserve"> but </w:t>
      </w:r>
      <w:r w:rsidR="005A3E80">
        <w:t>are more challenging to maintain</w:t>
      </w:r>
      <w:r w:rsidR="00E112AB">
        <w:t xml:space="preserve">. A non-relational database </w:t>
      </w:r>
      <w:r w:rsidR="00CF02B1">
        <w:t xml:space="preserve">depends on the use of keys </w:t>
      </w:r>
      <w:r w:rsidR="00410DDE">
        <w:t xml:space="preserve">to </w:t>
      </w:r>
      <w:r w:rsidR="002E26D3">
        <w:t xml:space="preserve">access and organize data </w:t>
      </w:r>
      <w:r w:rsidR="00027ED2">
        <w:t xml:space="preserve">because </w:t>
      </w:r>
      <w:r w:rsidR="00B42189">
        <w:t xml:space="preserve">they </w:t>
      </w:r>
      <w:r w:rsidR="008A69C8">
        <w:t>are not necessarily stored in tables</w:t>
      </w:r>
      <w:r w:rsidR="00954171">
        <w:t xml:space="preserve"> but </w:t>
      </w:r>
      <w:r w:rsidR="003F058A">
        <w:t>stored in collections</w:t>
      </w:r>
      <w:r w:rsidR="00CB5A22">
        <w:t>.</w:t>
      </w:r>
      <w:r w:rsidR="00F61BB7">
        <w:t xml:space="preserve">  The collections of a non-relational</w:t>
      </w:r>
      <w:r w:rsidR="00A41989">
        <w:t xml:space="preserve"> database do not adhere to </w:t>
      </w:r>
      <w:r w:rsidR="00992734">
        <w:t>schemas, so the</w:t>
      </w:r>
      <w:r w:rsidR="004B320B">
        <w:t>y</w:t>
      </w:r>
      <w:r w:rsidR="00992734">
        <w:t xml:space="preserve"> may be organized in </w:t>
      </w:r>
      <w:r w:rsidR="00735736">
        <w:t>any way that is needed. The major drawback</w:t>
      </w:r>
      <w:r w:rsidR="004B320B">
        <w:t xml:space="preserve"> to the schema-less </w:t>
      </w:r>
      <w:r w:rsidR="004530DC">
        <w:t>route is that data duplication occurs</w:t>
      </w:r>
      <w:r w:rsidR="00342DDD">
        <w:t xml:space="preserve"> because it is stored in multiple locations.</w:t>
      </w:r>
      <w:r w:rsidR="00042C51">
        <w:t xml:space="preserve">  </w:t>
      </w:r>
      <w:r w:rsidR="006E5A3B">
        <w:t xml:space="preserve">Non-relational databases are </w:t>
      </w:r>
      <w:r w:rsidR="0062772E">
        <w:t>useful</w:t>
      </w:r>
      <w:r w:rsidR="005851D3">
        <w:t xml:space="preserve"> for fast queries of large </w:t>
      </w:r>
      <w:r w:rsidR="00CE26ED">
        <w:t>amounts of data</w:t>
      </w:r>
      <w:r w:rsidR="00D60260">
        <w:t>.</w:t>
      </w:r>
    </w:p>
    <w:p w14:paraId="7FBE9D4B" w14:textId="0E91B63B" w:rsidR="00D60260" w:rsidRDefault="00D60260">
      <w:r>
        <w:t xml:space="preserve">Whether you need to go with a relational or non-relational </w:t>
      </w:r>
      <w:r w:rsidR="0087514F">
        <w:t>database</w:t>
      </w:r>
      <w:r w:rsidR="009C7670">
        <w:t xml:space="preserve"> depe</w:t>
      </w:r>
      <w:r w:rsidR="00BC012C">
        <w:t>nds on the type of data you are working with</w:t>
      </w:r>
      <w:r w:rsidR="00FE22BF">
        <w:t xml:space="preserve">, </w:t>
      </w:r>
      <w:r w:rsidR="00791B7D">
        <w:t xml:space="preserve">the amount of data </w:t>
      </w:r>
      <w:r w:rsidR="00F25D6F">
        <w:t xml:space="preserve">you are working with, and </w:t>
      </w:r>
      <w:r w:rsidR="0062772E">
        <w:t>the need for scalability.</w:t>
      </w:r>
      <w:r w:rsidR="00F75715">
        <w:t xml:space="preserve">  Relational databases can </w:t>
      </w:r>
      <w:r w:rsidR="004A2C02">
        <w:t>scale vertically easily</w:t>
      </w:r>
      <w:r w:rsidR="00705691">
        <w:t>,</w:t>
      </w:r>
      <w:r w:rsidR="0031320B">
        <w:t xml:space="preserve"> but there is a limit </w:t>
      </w:r>
      <w:proofErr w:type="spellStart"/>
      <w:r w:rsidR="006D665D">
        <w:t>dependant</w:t>
      </w:r>
      <w:proofErr w:type="spellEnd"/>
      <w:r w:rsidR="006D665D">
        <w:t xml:space="preserve"> upon the hardware</w:t>
      </w:r>
      <w:r w:rsidR="00705691">
        <w:t xml:space="preserve">; </w:t>
      </w:r>
      <w:r w:rsidR="00B33BAF">
        <w:t>h</w:t>
      </w:r>
      <w:r w:rsidR="00705691">
        <w:t xml:space="preserve">owever, it </w:t>
      </w:r>
      <w:r w:rsidR="00B91081">
        <w:t>is challenging, if not impo</w:t>
      </w:r>
      <w:r w:rsidR="00B33BAF">
        <w:t>s</w:t>
      </w:r>
      <w:r w:rsidR="00B91081">
        <w:t>sible, for a relational database to scale horizont</w:t>
      </w:r>
      <w:r w:rsidR="00B33BAF">
        <w:t>ally.</w:t>
      </w:r>
      <w:r w:rsidR="005B0DEF">
        <w:t xml:space="preserve">  </w:t>
      </w:r>
      <w:r w:rsidR="00FA0A75">
        <w:t>Quite often, you will use both relational and non-relational databases</w:t>
      </w:r>
      <w:r w:rsidR="00316DFF">
        <w:t xml:space="preserve"> in conjunction.</w:t>
      </w:r>
      <w:bookmarkStart w:id="0" w:name="_GoBack"/>
      <w:bookmarkEnd w:id="0"/>
    </w:p>
    <w:sectPr w:rsidR="00D602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7SwMDYzNjU0MTNR0lEKTi0uzszPAykwrAUAcVh76SwAAAA="/>
  </w:docVars>
  <w:rsids>
    <w:rsidRoot w:val="00575FE8"/>
    <w:rsid w:val="00027ED2"/>
    <w:rsid w:val="00042C51"/>
    <w:rsid w:val="0006042D"/>
    <w:rsid w:val="000820EA"/>
    <w:rsid w:val="000B36ED"/>
    <w:rsid w:val="000E6783"/>
    <w:rsid w:val="0021049A"/>
    <w:rsid w:val="00221C64"/>
    <w:rsid w:val="002516E6"/>
    <w:rsid w:val="002B7B69"/>
    <w:rsid w:val="002D37AB"/>
    <w:rsid w:val="002D3C13"/>
    <w:rsid w:val="002E26D3"/>
    <w:rsid w:val="0031320B"/>
    <w:rsid w:val="00316DFF"/>
    <w:rsid w:val="00342DDD"/>
    <w:rsid w:val="003A79DA"/>
    <w:rsid w:val="003C3CA8"/>
    <w:rsid w:val="003E6D36"/>
    <w:rsid w:val="003F058A"/>
    <w:rsid w:val="00410DDE"/>
    <w:rsid w:val="004530DC"/>
    <w:rsid w:val="00467266"/>
    <w:rsid w:val="00473EE1"/>
    <w:rsid w:val="004A2C02"/>
    <w:rsid w:val="004B320B"/>
    <w:rsid w:val="005043BE"/>
    <w:rsid w:val="00575FE8"/>
    <w:rsid w:val="005851D3"/>
    <w:rsid w:val="005A3E80"/>
    <w:rsid w:val="005B0DEF"/>
    <w:rsid w:val="005F626D"/>
    <w:rsid w:val="0062772E"/>
    <w:rsid w:val="006D665D"/>
    <w:rsid w:val="006E5A3B"/>
    <w:rsid w:val="00705691"/>
    <w:rsid w:val="00735736"/>
    <w:rsid w:val="00791B7D"/>
    <w:rsid w:val="00871624"/>
    <w:rsid w:val="0087514F"/>
    <w:rsid w:val="008A69C8"/>
    <w:rsid w:val="00954171"/>
    <w:rsid w:val="00992734"/>
    <w:rsid w:val="009C7670"/>
    <w:rsid w:val="009D466F"/>
    <w:rsid w:val="00A2081C"/>
    <w:rsid w:val="00A3140A"/>
    <w:rsid w:val="00A41164"/>
    <w:rsid w:val="00A415D4"/>
    <w:rsid w:val="00A41989"/>
    <w:rsid w:val="00B03E66"/>
    <w:rsid w:val="00B322BA"/>
    <w:rsid w:val="00B33BAF"/>
    <w:rsid w:val="00B36D63"/>
    <w:rsid w:val="00B42189"/>
    <w:rsid w:val="00B81EB3"/>
    <w:rsid w:val="00B91081"/>
    <w:rsid w:val="00BB2C1E"/>
    <w:rsid w:val="00BC012C"/>
    <w:rsid w:val="00BF390A"/>
    <w:rsid w:val="00CB5A22"/>
    <w:rsid w:val="00CC0791"/>
    <w:rsid w:val="00CE26ED"/>
    <w:rsid w:val="00CF02B1"/>
    <w:rsid w:val="00D01FFE"/>
    <w:rsid w:val="00D11541"/>
    <w:rsid w:val="00D17301"/>
    <w:rsid w:val="00D60260"/>
    <w:rsid w:val="00D74D34"/>
    <w:rsid w:val="00D75A84"/>
    <w:rsid w:val="00DB4574"/>
    <w:rsid w:val="00DE2D37"/>
    <w:rsid w:val="00E10C66"/>
    <w:rsid w:val="00E112AB"/>
    <w:rsid w:val="00EF0E64"/>
    <w:rsid w:val="00F07CF0"/>
    <w:rsid w:val="00F25D6F"/>
    <w:rsid w:val="00F32625"/>
    <w:rsid w:val="00F428A3"/>
    <w:rsid w:val="00F61BB7"/>
    <w:rsid w:val="00F75715"/>
    <w:rsid w:val="00FA0A75"/>
    <w:rsid w:val="00FE2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B45DB8"/>
  <w15:chartTrackingRefBased/>
  <w15:docId w15:val="{358736AB-3D38-482B-9EEC-26FBA5329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3</TotalTime>
  <Pages>1</Pages>
  <Words>272</Words>
  <Characters>1557</Characters>
  <Application>Microsoft Office Word</Application>
  <DocSecurity>0</DocSecurity>
  <Lines>12</Lines>
  <Paragraphs>3</Paragraphs>
  <ScaleCrop>false</ScaleCrop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82</cp:revision>
  <dcterms:created xsi:type="dcterms:W3CDTF">2020-10-25T06:11:00Z</dcterms:created>
  <dcterms:modified xsi:type="dcterms:W3CDTF">2020-10-25T14:54:00Z</dcterms:modified>
</cp:coreProperties>
</file>